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0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BE064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BB2B5B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BB2B5B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BB2B5B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BB2B5B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BB2B5B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BB2B5B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7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BB2B5B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BB2B5B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:  “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4DBD77E6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507F9E">
            <w:t>Clare Alexander 12190615</w:t>
          </w:r>
        </w:sdtContent>
      </w:sdt>
    </w:p>
    <w:p w14:paraId="54209BFB" w14:textId="19167A47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  <w:showingPlcHdr/>
        </w:sdtPr>
        <w:sdtEndPr/>
        <w:sdtContent>
          <w:r w:rsidRPr="00104D22">
            <w:rPr>
              <w:rStyle w:val="PlaceholderText"/>
            </w:rPr>
            <w:t>Click or tap here to enter text.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BB2B5B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BB2B5B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BB2B5B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6B68BDED" w:rsidR="001B199A" w:rsidRDefault="00BB2B5B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D6B3A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BB2B5B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6BB043A9" w:rsidR="00A40276" w:rsidRDefault="003D6B3A" w:rsidP="00A40276">
          <w:r>
            <w:t xml:space="preserve">By </w:t>
          </w:r>
          <w:r w:rsidR="00B42758">
            <w:t>collaborating</w:t>
          </w:r>
          <w:r>
            <w:t xml:space="preserve"> Joe and Jane will be able to come up with a solution to the </w:t>
          </w:r>
          <w:r w:rsidR="00B42758">
            <w:t xml:space="preserve">original problem. </w:t>
          </w:r>
          <w:r w:rsidR="00832099">
            <w:t>If one party confronts the other on the issue it can lead to collaboration and understand-ment between both Joe and Jane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731EFCC8" w:rsidR="00572E9B" w:rsidRDefault="0009013D" w:rsidP="00572E9B">
          <w:r>
            <w:t>‘Hey Joe, I was wondering if you had your part of the work finished</w:t>
          </w:r>
          <w:r w:rsidR="00DF72AD">
            <w:t>?’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9C7DB25" w14:textId="5FA1759F" w:rsidR="00572E9B" w:rsidRDefault="00872249" w:rsidP="0016251F">
          <w:r>
            <w:t>The purpose of the discussion is for Jane to find out why Joe has not completed his part of the work they had</w:t>
          </w:r>
          <w:r w:rsidR="00ED6171">
            <w:t>. The conflict is from Joe being unable to complete his work which effects Janes work as well.</w:t>
          </w:r>
          <w:r w:rsidR="00BE7AE2">
            <w:t xml:space="preserve"> Some questions Jane could ask are</w:t>
          </w:r>
          <w:r w:rsidR="00C85D7F">
            <w:t>:</w:t>
          </w:r>
          <w:r w:rsidR="00BE7AE2">
            <w:t xml:space="preserve"> ‘was there a reason that you couldn’t complete the work?’, ‘</w:t>
          </w:r>
          <w:r w:rsidR="00C85D7F">
            <w:t>Do you need help completing this?’,</w:t>
          </w:r>
          <w:r w:rsidR="00E1759F">
            <w:t xml:space="preserve"> ‘have you not started your section of </w:t>
          </w:r>
          <w:r w:rsidR="00DF72AD">
            <w:t>work</w:t>
          </w:r>
          <w:r w:rsidR="00897D26">
            <w:t xml:space="preserve"> at all, </w:t>
          </w:r>
          <w:r w:rsidR="00E1759F">
            <w:t>or do you have something?’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2AB7B1EB" w:rsidR="005C1481" w:rsidRDefault="009D7E77" w:rsidP="00A51EDE">
          <w:r>
            <w:t xml:space="preserve">I feel </w:t>
          </w:r>
          <w:r w:rsidR="009B58B7">
            <w:t>annoyed that you have not completed your task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093A7491" w:rsidR="003B355E" w:rsidRDefault="009B58B7" w:rsidP="00B071BB">
          <w:r>
            <w:t xml:space="preserve">I’m </w:t>
          </w:r>
          <w:r w:rsidR="00EC558E">
            <w:t>sorry</w:t>
          </w:r>
          <w:r>
            <w:t xml:space="preserve"> but </w:t>
          </w:r>
          <w:r w:rsidR="00EC558E">
            <w:t>unfortunately,</w:t>
          </w:r>
          <w:r>
            <w:t xml:space="preserve"> I’m unable to finish the task because </w:t>
          </w:r>
          <w:r w:rsidR="00EC558E">
            <w:t>my computer was not operating properly.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661E67A3" w:rsidR="003B355E" w:rsidRDefault="00EC558E" w:rsidP="00F12C12">
          <w:r>
            <w:t>Your computer wasn’t working?</w:t>
          </w:r>
          <w:r w:rsidR="002D1C21">
            <w:t xml:space="preserve"> Why didn’t you tell me earlier?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3E4F8021" w:rsidR="00BC7236" w:rsidRDefault="002D1C21" w:rsidP="00021FA3">
          <w:r>
            <w:t>I know it’s hard to complete things without a laptop.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1A139296" w:rsidR="00BC7236" w:rsidRDefault="00165AAD" w:rsidP="00ED0C76">
          <w:r>
            <w:t>I’m sorry</w:t>
          </w:r>
          <w:r w:rsidR="00FD3E91">
            <w:t>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6A0AC7E8" w:rsidR="0013641A" w:rsidRDefault="00FD3E91" w:rsidP="0016251F">
          <w:sdt>
            <w:sdtPr>
              <w:id w:val="-1344319054"/>
              <w:placeholder>
                <w:docPart w:val="215A4D7FAFA544669BD05914BB2A3125"/>
              </w:placeholder>
            </w:sdtPr>
            <w:sdtContent>
              <w:r>
                <w:t>Y</w:t>
              </w:r>
              <w:r>
                <w:t xml:space="preserve">ou can use my laptop if you </w:t>
              </w:r>
              <w:r>
                <w:t>want and finish your work.</w:t>
              </w:r>
            </w:sdtContent>
          </w:sdt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1EF02B9D" w14:textId="77777777" w:rsidR="001C402B" w:rsidRDefault="001C402B" w:rsidP="0016251F"/>
        <w:p w14:paraId="777F39D4" w14:textId="20921303" w:rsidR="0013641A" w:rsidRDefault="00BB2B5B" w:rsidP="0016251F"/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228E8B1A" w:rsidR="0013641A" w:rsidRDefault="001C402B" w:rsidP="00BE4F37">
          <w:r>
            <w:t>Please take my laptop and we can work together to finish the task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26DF537B" w:rsidR="0064712A" w:rsidRDefault="001C402B" w:rsidP="00B85CB9">
          <w:r>
            <w:t>Thank you</w:t>
          </w:r>
          <w:r w:rsidR="008943C0">
            <w:t xml:space="preserve"> for offering me your laptop. I’ll </w:t>
          </w:r>
          <w:r>
            <w:t>finish</w:t>
          </w:r>
          <w:r w:rsidR="008943C0">
            <w:t xml:space="preserve"> my work now</w:t>
          </w:r>
          <w:r>
            <w:t>. Once again Thank you so much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5EF4CEE0" w:rsidR="00E42C37" w:rsidRDefault="00897D26" w:rsidP="000975F6">
          <w:r>
            <w:t xml:space="preserve">Jane can maintain eye contact with Joe, repeat information back to him and </w:t>
          </w:r>
          <w:r w:rsidR="00C91C1A">
            <w:t>ask questions related to the topic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0E8642DF" w:rsidR="00E42C37" w:rsidRDefault="00C91C1A" w:rsidP="00401FD5">
          <w:r>
            <w:t xml:space="preserve">Depending on how Joe is withdrawing from the conflict Jane may </w:t>
          </w:r>
          <w:r w:rsidR="00D10633">
            <w:t xml:space="preserve">do a few different things i.e. If Joe is </w:t>
          </w:r>
          <w:r w:rsidR="00847EC9">
            <w:t xml:space="preserve">withdrawing by shutting </w:t>
          </w:r>
          <w:r w:rsidR="00077067">
            <w:t>down,</w:t>
          </w:r>
          <w:r w:rsidR="00847EC9">
            <w:t xml:space="preserve"> then Jane may have to change the way she is speaking to him or step back from the conversation </w:t>
          </w:r>
          <w:r w:rsidR="004670EC">
            <w:t xml:space="preserve">to calm down. 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DFB03" w14:textId="77777777" w:rsidR="00BB2B5B" w:rsidRDefault="00BB2B5B" w:rsidP="00912467">
      <w:r>
        <w:separator/>
      </w:r>
    </w:p>
  </w:endnote>
  <w:endnote w:type="continuationSeparator" w:id="0">
    <w:p w14:paraId="028D59DD" w14:textId="77777777" w:rsidR="00BB2B5B" w:rsidRDefault="00BB2B5B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40521" w14:textId="77777777" w:rsidR="00BB2B5B" w:rsidRDefault="00BB2B5B" w:rsidP="00912467">
      <w:r>
        <w:separator/>
      </w:r>
    </w:p>
  </w:footnote>
  <w:footnote w:type="continuationSeparator" w:id="0">
    <w:p w14:paraId="305B821A" w14:textId="77777777" w:rsidR="00BB2B5B" w:rsidRDefault="00BB2B5B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067"/>
    <w:rsid w:val="00077A7B"/>
    <w:rsid w:val="00082901"/>
    <w:rsid w:val="00083346"/>
    <w:rsid w:val="0009013D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65AAD"/>
    <w:rsid w:val="00170DA3"/>
    <w:rsid w:val="00173A76"/>
    <w:rsid w:val="0017569D"/>
    <w:rsid w:val="001772B6"/>
    <w:rsid w:val="00180A8C"/>
    <w:rsid w:val="00185083"/>
    <w:rsid w:val="00196434"/>
    <w:rsid w:val="001A015A"/>
    <w:rsid w:val="001A1FC6"/>
    <w:rsid w:val="001A3D6A"/>
    <w:rsid w:val="001B02B7"/>
    <w:rsid w:val="001B199A"/>
    <w:rsid w:val="001B6E8A"/>
    <w:rsid w:val="001C402B"/>
    <w:rsid w:val="001C57FC"/>
    <w:rsid w:val="001C7517"/>
    <w:rsid w:val="001E69B8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1C21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C33F4"/>
    <w:rsid w:val="003D0315"/>
    <w:rsid w:val="003D6B3A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670EC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07F9E"/>
    <w:rsid w:val="00514F27"/>
    <w:rsid w:val="00516DFF"/>
    <w:rsid w:val="00520CB6"/>
    <w:rsid w:val="00522E9E"/>
    <w:rsid w:val="00523B77"/>
    <w:rsid w:val="00526BAF"/>
    <w:rsid w:val="00530A10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32099"/>
    <w:rsid w:val="00843311"/>
    <w:rsid w:val="00847EC9"/>
    <w:rsid w:val="008649D4"/>
    <w:rsid w:val="00866326"/>
    <w:rsid w:val="0086636E"/>
    <w:rsid w:val="00866A6A"/>
    <w:rsid w:val="00872249"/>
    <w:rsid w:val="008775D3"/>
    <w:rsid w:val="00883BAA"/>
    <w:rsid w:val="008943C0"/>
    <w:rsid w:val="00897D26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8B7"/>
    <w:rsid w:val="009B5C6F"/>
    <w:rsid w:val="009D0226"/>
    <w:rsid w:val="009D6EDC"/>
    <w:rsid w:val="009D7E77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41FD"/>
    <w:rsid w:val="00A46FA4"/>
    <w:rsid w:val="00A50610"/>
    <w:rsid w:val="00A51EDE"/>
    <w:rsid w:val="00A51F09"/>
    <w:rsid w:val="00A60A75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2758"/>
    <w:rsid w:val="00B4431A"/>
    <w:rsid w:val="00B47E46"/>
    <w:rsid w:val="00B54335"/>
    <w:rsid w:val="00B607D9"/>
    <w:rsid w:val="00B63672"/>
    <w:rsid w:val="00B66B3C"/>
    <w:rsid w:val="00B75AFD"/>
    <w:rsid w:val="00B85CB9"/>
    <w:rsid w:val="00B86781"/>
    <w:rsid w:val="00B9643D"/>
    <w:rsid w:val="00BB219B"/>
    <w:rsid w:val="00BB2B5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BE7AE2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85D7F"/>
    <w:rsid w:val="00C91C1A"/>
    <w:rsid w:val="00CA3C4C"/>
    <w:rsid w:val="00CA45A1"/>
    <w:rsid w:val="00CD1AD7"/>
    <w:rsid w:val="00CD218B"/>
    <w:rsid w:val="00CD3022"/>
    <w:rsid w:val="00CE0F4E"/>
    <w:rsid w:val="00CE77D7"/>
    <w:rsid w:val="00D10633"/>
    <w:rsid w:val="00D1451C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DF72AD"/>
    <w:rsid w:val="00E1759F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93BB1"/>
    <w:rsid w:val="00E977C3"/>
    <w:rsid w:val="00EA7E12"/>
    <w:rsid w:val="00EC0CF0"/>
    <w:rsid w:val="00EC558E"/>
    <w:rsid w:val="00EC60C0"/>
    <w:rsid w:val="00ED0C76"/>
    <w:rsid w:val="00ED432F"/>
    <w:rsid w:val="00ED6171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3E91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superawesomevectors.deviantart.com/art/Shark-Cartoon-Free-Vector-Illustration-643399222" TargetMode="External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3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diagramQuickStyle" Target="diagrams/quickStyle4.xml"/><Relationship Id="rId19" Type="http://schemas.openxmlformats.org/officeDocument/2006/relationships/hyperlink" Target="https://en.wikipedia.org/wiki/File:Florida_Box_Turtle_Digon3.jpg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9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10" Type="http://schemas.openxmlformats.org/officeDocument/2006/relationships/image" Target="media/image2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falcon1961/3304306800/" TargetMode="External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image" Target="media/image11.png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831258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5A4D7FAFA544669BD05914BB2A3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23E205-0117-433A-9056-0CADA65468C4}"/>
      </w:docPartPr>
      <w:docPartBody>
        <w:p w:rsidR="00000000" w:rsidRDefault="00831258" w:rsidP="00831258">
          <w:pPr>
            <w:pStyle w:val="215A4D7FAFA544669BD05914BB2A3125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6B0357"/>
    <w:rsid w:val="00831258"/>
    <w:rsid w:val="00B54815"/>
    <w:rsid w:val="00F82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31258"/>
    <w:rPr>
      <w:color w:val="808080"/>
    </w:rPr>
  </w:style>
  <w:style w:type="paragraph" w:customStyle="1" w:styleId="9E90DD9B444E4685A73E36652B169F21">
    <w:name w:val="9E90DD9B444E4685A73E36652B169F21"/>
    <w:rsid w:val="006B0357"/>
  </w:style>
  <w:style w:type="paragraph" w:customStyle="1" w:styleId="215A4D7FAFA544669BD05914BB2A3125">
    <w:name w:val="215A4D7FAFA544669BD05914BB2A3125"/>
    <w:rsid w:val="0083125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55</TotalTime>
  <Pages>4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Clare Alexander</cp:lastModifiedBy>
  <cp:revision>6</cp:revision>
  <dcterms:created xsi:type="dcterms:W3CDTF">2021-10-20T05:12:00Z</dcterms:created>
  <dcterms:modified xsi:type="dcterms:W3CDTF">2022-03-31T01:59:00Z</dcterms:modified>
</cp:coreProperties>
</file>